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8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6a232da337d1d5e60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8T06:12:46Z</dcterms:created>
  <dcterms:modified xsi:type="dcterms:W3CDTF">2024-02-28T0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8 06:12:40</vt:lpwstr>
  </property>
</Properties>
</file>